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B65F52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AE6BAF" w:rsidRPr="00122B65" w:rsidRDefault="00AE6BAF" w:rsidP="00B65F52">
            <w:pPr>
              <w:pStyle w:val="Title"/>
              <w:shd w:val="clear" w:color="auto" w:fill="FFFFFF" w:themeFill="background1"/>
              <w:rPr>
                <w:rFonts w:asciiTheme="majorHAnsi" w:hAnsiTheme="majorHAnsi" w:cstheme="majorHAnsi"/>
                <w:sz w:val="28"/>
              </w:rPr>
            </w:pP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7273B9" w:rsidRDefault="00FC7F96" w:rsidP="00B65F52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sz w:val="24"/>
                <w:szCs w:val="22"/>
              </w:rPr>
            </w:pPr>
            <w:r w:rsidRPr="007273B9">
              <w:rPr>
                <w:rFonts w:ascii="Book Antiqua" w:hAnsi="Book Antiqua" w:cstheme="majorHAnsi"/>
                <w:sz w:val="24"/>
                <w:szCs w:val="22"/>
              </w:rPr>
              <w:t>Front End</w:t>
            </w:r>
            <w:r w:rsidR="00152F9A" w:rsidRPr="007273B9">
              <w:rPr>
                <w:rFonts w:ascii="Book Antiqua" w:hAnsi="Book Antiqua" w:cstheme="majorHAnsi"/>
                <w:sz w:val="24"/>
                <w:szCs w:val="22"/>
              </w:rPr>
              <w:t xml:space="preserve"> React</w:t>
            </w:r>
            <w:r w:rsidR="00122B65" w:rsidRPr="007273B9">
              <w:rPr>
                <w:rFonts w:ascii="Book Antiqua" w:hAnsi="Book Antiqua" w:cstheme="majorHAnsi"/>
                <w:sz w:val="24"/>
                <w:szCs w:val="22"/>
              </w:rPr>
              <w:t xml:space="preserve"> Developer </w:t>
            </w:r>
            <w:r w:rsidR="007273B9">
              <w:rPr>
                <w:rFonts w:ascii="Book Antiqua" w:hAnsi="Book Antiqua" w:cstheme="majorHAnsi"/>
                <w:sz w:val="24"/>
                <w:szCs w:val="22"/>
              </w:rPr>
              <w:t xml:space="preserve">   </w:t>
            </w:r>
            <w:r w:rsidR="00152F9A" w:rsidRPr="007273B9">
              <w:rPr>
                <w:rFonts w:ascii="Book Antiqua" w:hAnsi="Book Antiqua" w:cstheme="majorHAnsi"/>
                <w:sz w:val="24"/>
                <w:szCs w:val="22"/>
              </w:rPr>
              <w:t>|</w:t>
            </w:r>
            <w:r w:rsidR="007273B9">
              <w:rPr>
                <w:rFonts w:ascii="Book Antiqua" w:hAnsi="Book Antiqua" w:cstheme="majorHAnsi"/>
                <w:sz w:val="24"/>
                <w:szCs w:val="22"/>
              </w:rPr>
              <w:t xml:space="preserve">|  </w:t>
            </w:r>
            <w:r w:rsidR="00122B65" w:rsidRPr="007273B9">
              <w:rPr>
                <w:rFonts w:ascii="Book Antiqua" w:hAnsi="Book Antiqua" w:cstheme="majorHAnsi"/>
                <w:sz w:val="24"/>
                <w:szCs w:val="22"/>
              </w:rPr>
              <w:t xml:space="preserve"> </w:t>
            </w:r>
            <w:r w:rsidRPr="007273B9">
              <w:rPr>
                <w:rFonts w:ascii="Book Antiqua" w:hAnsi="Book Antiqua" w:cstheme="majorHAnsi"/>
                <w:sz w:val="24"/>
                <w:szCs w:val="22"/>
              </w:rPr>
              <w:t xml:space="preserve">Apprentice JavaScript Programmer </w:t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line="240" w:lineRule="auto"/>
              <w:rPr>
                <w:rFonts w:asciiTheme="majorHAnsi" w:hAnsiTheme="majorHAnsi" w:cstheme="majorHAnsi"/>
              </w:rPr>
            </w:pP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</w:rPr>
              <w:drawing>
                <wp:inline distT="114300" distB="114300" distL="114300" distR="114300" wp14:anchorId="196A65A9" wp14:editId="21CABACB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280"/>
        <w:gridCol w:w="78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72017F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7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8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72017F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9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72017F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Pr="00CE2505" w:rsidRDefault="0072017F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72017F">
              <w:rPr>
                <w:rFonts w:ascii="Book Antiqua" w:hAnsi="Book Antiqua" w:cstheme="majorHAnsi"/>
                <w:color w:val="auto"/>
                <w:sz w:val="22"/>
                <w:szCs w:val="22"/>
              </w:rPr>
              <w:t>I am a self-taught Front-End Developer Specialized on React. I love to design and develop web applications while keeping User Experience in mind. Problem-solving, designing clean interfaces, learning new skills and then implementing them, are things that I am passionate about.</w:t>
            </w:r>
            <w:r w:rsidRPr="0072017F">
              <w:rPr>
                <w:rFonts w:ascii="Book Antiqua" w:hAnsi="Book Antiqua" w:cstheme="majorHAnsi"/>
                <w:color w:val="auto"/>
                <w:sz w:val="22"/>
                <w:szCs w:val="22"/>
              </w:rPr>
              <w:br/>
            </w:r>
            <w:r w:rsidRPr="0072017F">
              <w:rPr>
                <w:rFonts w:ascii="Book Antiqua" w:hAnsi="Book Antiqua" w:cstheme="majorHAnsi"/>
                <w:color w:val="auto"/>
                <w:sz w:val="22"/>
                <w:szCs w:val="22"/>
              </w:rPr>
              <w:br/>
              <w:t>I am currently working with React by building some fun stuff and am interested in a position where I can utilize my skills.</w:t>
            </w:r>
            <w:bookmarkStart w:id="1" w:name="_GoBack"/>
            <w:bookmarkEnd w:id="1"/>
          </w:p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AE6BAF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avaScript</w:t>
            </w:r>
          </w:p>
          <w:p w:rsidR="00E13BF5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E13BF5" w:rsidRPr="00CE250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Photoshop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14FD8" w:rsidRPr="00CE2505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ndom Quote Machine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eo Location Based Weather App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-commerce Fashion Shop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lor Guessing Game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Lore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psum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gram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olor sit</w:t>
            </w:r>
            <w:proofErr w:type="gram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me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nsectetuer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adipiscing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elit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</w:p>
          <w:p w:rsidR="00122B65" w:rsidRPr="00CE2505" w:rsidRDefault="00122B65" w:rsidP="00122B6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Github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Codepen</w:t>
            </w:r>
            <w:proofErr w:type="spellEnd"/>
          </w:p>
        </w:tc>
      </w:tr>
      <w:tr w:rsidR="00122B65" w:rsidRPr="00122B65" w:rsidTr="00122B6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122B65" w:rsidRPr="00122B65" w:rsidTr="00122B65">
        <w:trPr>
          <w:trHeight w:val="2580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National Polymer Industries Limited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05 Oct, 2016 - Present</w:t>
            </w:r>
          </w:p>
          <w:p w:rsidR="00122B65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We used Oracle EBS, SQL Server, LAN/WAN Technologies.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Oct, 2011 - Mar, 2016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slamia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n, 2006 - Apr, 2011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11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JavaScript Data Structure &amp; Algorithms Completion – </w:t>
            </w:r>
            <w:hyperlink r:id="rId12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Pr="00CE250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love to contribute open source projects, and already contributed bunch of open source projects including </w:t>
            </w:r>
            <w:hyperlink r:id="rId13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js.howtocode.com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1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guide</w:t>
              </w:r>
              <w:r w:rsidRPr="00CE2505">
                <w:rPr>
                  <w:rStyle w:val="Hyperlink"/>
                  <w:rFonts w:ascii="Book Antiqua" w:hAnsi="Book Antiqua" w:cstheme="majorHAnsi"/>
                  <w:bCs/>
                  <w:color w:val="0070C0"/>
                  <w:sz w:val="22"/>
                  <w:szCs w:val="22"/>
                </w:rPr>
                <w:t>,</w:t>
              </w:r>
            </w:hyperlink>
            <w:r w:rsidRPr="00CE2505">
              <w:rPr>
                <w:rFonts w:ascii="Book Antiqua" w:hAnsi="Book Antiqua" w:cstheme="majorHAnsi"/>
                <w:bCs/>
                <w:color w:val="0070C0"/>
                <w:sz w:val="22"/>
                <w:szCs w:val="22"/>
              </w:rPr>
              <w:t xml:space="preserve"> </w:t>
            </w:r>
            <w:hyperlink r:id="rId15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Dhaka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, etc.</w:t>
            </w:r>
          </w:p>
          <w:p w:rsidR="00122B65" w:rsidRPr="00CE2505" w:rsidRDefault="00122B65" w:rsidP="00152F9A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have also contribute to some </w:t>
            </w:r>
            <w:hyperlink r:id="rId16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Bengali programming community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by writing blog post to help newbie to learn to code by Bangla.</w:t>
            </w:r>
          </w:p>
          <w:p w:rsidR="00122B65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2924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haring productivity,  programming and new technology  tips &amp; tricks on medium.com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n near future, I intend to contribute to open source and learn more about functional programming and core CS topics using JavaScript &amp; Python</w:t>
            </w:r>
          </w:p>
          <w:p w:rsidR="00122B65" w:rsidRPr="00CE2505" w:rsidRDefault="00122B65" w:rsidP="00122B6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Reading books and blogs is my one of the greatest hobby so I decide to make a personal library in near future.</w:t>
            </w:r>
          </w:p>
        </w:tc>
      </w:tr>
    </w:tbl>
    <w:p w:rsidR="00FC7F96" w:rsidRDefault="00FC7F96" w:rsidP="00B65F52">
      <w:pPr>
        <w:shd w:val="clear" w:color="auto" w:fill="FFFFFF" w:themeFill="background1"/>
        <w:spacing w:line="240" w:lineRule="auto"/>
      </w:pPr>
    </w:p>
    <w:sectPr w:rsidR="00FC7F96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048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049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050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051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052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053" type="#_x0000_t75" style="width:12pt;height:12pt;visibility:visible;mso-wrap-style:square" o:bullet="t">
        <v:imagedata r:id="rId7" o:title=""/>
      </v:shape>
    </w:pict>
  </w:numPicBullet>
  <w:abstractNum w:abstractNumId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2szQytzS2MLYwMrVU0lEKTi0uzszPAykwrQUA0srWmywAAAA="/>
  </w:docVars>
  <w:rsids>
    <w:rsidRoot w:val="00FE651E"/>
    <w:rsid w:val="0009436E"/>
    <w:rsid w:val="00122B65"/>
    <w:rsid w:val="00152A07"/>
    <w:rsid w:val="00152F9A"/>
    <w:rsid w:val="00314FD8"/>
    <w:rsid w:val="00537C2A"/>
    <w:rsid w:val="0072017F"/>
    <w:rsid w:val="007273B9"/>
    <w:rsid w:val="00824C63"/>
    <w:rsid w:val="00956479"/>
    <w:rsid w:val="00AE6BAF"/>
    <w:rsid w:val="00B65F52"/>
    <w:rsid w:val="00BB4130"/>
    <w:rsid w:val="00C068E3"/>
    <w:rsid w:val="00CE2505"/>
    <w:rsid w:val="00D624C1"/>
    <w:rsid w:val="00D80CC6"/>
    <w:rsid w:val="00E13BF5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al-pb95/" TargetMode="External"/><Relationship Id="rId13" Type="http://schemas.openxmlformats.org/officeDocument/2006/relationships/hyperlink" Target="https://js.howtocode.com.bd/" TargetMode="Externa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jamal.pb95@gmail.com" TargetMode="External"/><Relationship Id="rId12" Type="http://schemas.openxmlformats.org/officeDocument/2006/relationships/hyperlink" Target="https://www.freecodecamp.org/certification/jamal-pb95/javascript-algorithms-and-data-structure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medium.com/%E0%A6%AA%E0%A7%8D%E0%A6%B0%E0%A7%8B%E0%A6%97%E0%A7%8D%E0%A6%B0%E0%A6%BE%E0%A6%AE%E0%A6%BF%E0%A6%82-%E0%A6%AA%E0%A6%BE%E0%A6%A4%E0%A6%BE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8.png"/><Relationship Id="rId11" Type="http://schemas.openxmlformats.org/officeDocument/2006/relationships/hyperlink" Target="https://www.freecodecamp.org/certification/jamal-pb95/responsive-web-desig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FreeCodeCamp-Dhaka" TargetMode="External"/><Relationship Id="rId10" Type="http://schemas.openxmlformats.org/officeDocument/2006/relationships/hyperlink" Target="https://www.linkedin.com/in/jamal-pb95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reecodecamp.org/jamal-pb95" TargetMode="External"/><Relationship Id="rId14" Type="http://schemas.openxmlformats.org/officeDocument/2006/relationships/hyperlink" Target="https://github.com/freeCodeCamp/guide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11</cp:revision>
  <cp:lastPrinted>2018-07-22T11:29:00Z</cp:lastPrinted>
  <dcterms:created xsi:type="dcterms:W3CDTF">2018-07-18T07:45:00Z</dcterms:created>
  <dcterms:modified xsi:type="dcterms:W3CDTF">2018-07-28T04:12:00Z</dcterms:modified>
</cp:coreProperties>
</file>